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620D7160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 </w:t>
      </w:r>
      <w:r>
        <w:t>Model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BF597F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BF597F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BF597F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BF597F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</w:t>
      </w:r>
      <w:proofErr w:type="gramStart"/>
      <w:r w:rsidR="00FB7DEB">
        <w:t>as a result of</w:t>
      </w:r>
      <w:proofErr w:type="gramEnd"/>
      <w:r w:rsidR="00FB7DEB">
        <w:t xml:space="preserve"> influence on crops</w:t>
      </w:r>
    </w:p>
    <w:p w14:paraId="1F36A91E" w14:textId="2CDB6899" w:rsidR="0014583F" w:rsidRDefault="0014583F" w:rsidP="0014583F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D - </m:t>
        </m:r>
      </m:oMath>
      <w:r w:rsidRPr="00C73179">
        <w:t xml:space="preserve"> </w:t>
      </w:r>
      <w:r>
        <w:t xml:space="preserve">Set of </w:t>
      </w:r>
      <w:proofErr w:type="spellStart"/>
      <w:r w:rsidR="0014320C">
        <w:t>Yeshuvim</w:t>
      </w:r>
      <w:proofErr w:type="spellEnd"/>
      <w:r w:rsidR="0014320C">
        <w:t xml:space="preserve"> that contain locations</w:t>
      </w:r>
    </w:p>
    <w:p w14:paraId="77E22AA3" w14:textId="0A6992BE" w:rsidR="00510D67" w:rsidRDefault="00BF597F" w:rsidP="00510D67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0D67" w:rsidRPr="00C73179">
        <w:t xml:space="preserve"> </w:t>
      </w:r>
      <w:r w:rsidR="00362CEF">
        <w:t>upper bound of energy production</w:t>
      </w:r>
      <w:r w:rsidR="005F5A56">
        <w:t xml:space="preserve"> in </w:t>
      </w:r>
      <w:proofErr w:type="spellStart"/>
      <w:r w:rsidR="005F5A56">
        <w:t>yeshuv</w:t>
      </w:r>
      <w:proofErr w:type="spellEnd"/>
      <w:r w:rsidR="00510D67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D</m:t>
        </m:r>
      </m:oMath>
    </w:p>
    <w:p w14:paraId="35AA6566" w14:textId="7B4DD761" w:rsidR="00A93EB5" w:rsidRDefault="00A93EB5" w:rsidP="00A93EB5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E - </m:t>
        </m:r>
      </m:oMath>
      <w:r w:rsidRPr="00C73179">
        <w:t xml:space="preserve"> </w:t>
      </w:r>
      <w:r>
        <w:t xml:space="preserve">Set of </w:t>
      </w:r>
      <w:proofErr w:type="spellStart"/>
      <w:r>
        <w:t>Eshkolot</w:t>
      </w:r>
      <w:proofErr w:type="spellEnd"/>
      <w:r>
        <w:t xml:space="preserve"> that contain locations</w:t>
      </w:r>
    </w:p>
    <w:p w14:paraId="6500DB62" w14:textId="7EBA2D48" w:rsidR="00A93EB5" w:rsidRDefault="00BF597F" w:rsidP="00A93EB5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A93EB5" w:rsidRPr="00C73179">
        <w:t xml:space="preserve"> </w:t>
      </w:r>
      <w:r w:rsidR="00A93EB5">
        <w:t xml:space="preserve">upper bound of </w:t>
      </w:r>
      <w:r w:rsidR="00B85F37">
        <w:t>percentage of energy</w:t>
      </w:r>
      <w:r w:rsidR="00A93EB5">
        <w:t xml:space="preserve"> production in </w:t>
      </w:r>
      <w:proofErr w:type="spellStart"/>
      <w:r w:rsidR="00E50A44">
        <w:t>eshkol</w:t>
      </w:r>
      <w:proofErr w:type="spellEnd"/>
      <w:r w:rsidR="00A93EB5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E</m:t>
        </m:r>
      </m:oMath>
    </w:p>
    <w:p w14:paraId="65EA8191" w14:textId="4395C46C" w:rsidR="004D312E" w:rsidRDefault="004D312E" w:rsidP="004D312E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F - </m:t>
        </m:r>
      </m:oMath>
      <w:r w:rsidRPr="00C73179">
        <w:t xml:space="preserve"> </w:t>
      </w:r>
      <w:r>
        <w:t xml:space="preserve">Set of </w:t>
      </w:r>
      <w:proofErr w:type="spellStart"/>
      <w:r w:rsidR="00AB20BE">
        <w:t>Machozot</w:t>
      </w:r>
      <w:proofErr w:type="spellEnd"/>
      <w:r>
        <w:t xml:space="preserve"> that contain locations</w:t>
      </w:r>
    </w:p>
    <w:p w14:paraId="70797808" w14:textId="342949A3" w:rsidR="004D312E" w:rsidRDefault="00BF597F" w:rsidP="004D312E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4D312E" w:rsidRPr="00C73179">
        <w:t xml:space="preserve"> </w:t>
      </w:r>
      <w:r w:rsidR="002E3031">
        <w:t xml:space="preserve">upper bound of energy production in county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F</m:t>
        </m:r>
      </m:oMath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6F1C61E" w14:textId="2B776877" w:rsidR="0057632F" w:rsidRPr="00C73179" w:rsidRDefault="00BF597F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proofErr w:type="gramStart"/>
      <w:r w:rsidR="0057632F">
        <w:t>Binary variable,</w:t>
      </w:r>
      <w:proofErr w:type="gramEnd"/>
      <w:r w:rsidR="0057632F">
        <w:t xml:space="preserve">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60A74489" w14:textId="77777777" w:rsidR="0057632F" w:rsidRPr="00C73179" w:rsidRDefault="0057632F" w:rsidP="0057632F">
      <w:pPr>
        <w:pStyle w:val="BodyText"/>
      </w:pP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lastRenderedPageBreak/>
        <w:t>Constraints</w:t>
      </w:r>
    </w:p>
    <w:p w14:paraId="2F676EF3" w14:textId="58B224BE" w:rsidR="00357DAB" w:rsidRDefault="00BF597F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⋅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w:rPr>
                    <w:rFonts w:ascii="Cambria Math" w:hAnsi="Cambria Math"/>
                  </w:rPr>
                  <m:t xml:space="preserve">, 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F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N</m:t>
                </m:r>
              </m:e>
            </m:mr>
          </m:m>
        </m:oMath>
      </m:oMathPara>
    </w:p>
    <w:p w14:paraId="2E183C71" w14:textId="77777777" w:rsidR="00357DAB" w:rsidRDefault="00381D18">
      <w:pPr>
        <w:pStyle w:val="Heading1"/>
      </w:pPr>
      <w:bookmarkStart w:id="3" w:name="explanations"/>
      <w:bookmarkEnd w:id="2"/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</w:t>
      </w:r>
      <w:proofErr w:type="gramStart"/>
      <w:r>
        <w:t>as a result of</w:t>
      </w:r>
      <w:proofErr w:type="gramEnd"/>
      <w:r>
        <w:t xml:space="preserve"> installing the PV’s and influencing the crops remains above a certain threshold.</w:t>
      </w:r>
    </w:p>
    <w:p w14:paraId="36AB270A" w14:textId="6828D36D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3</w:t>
      </w:r>
      <w:r>
        <w:rPr>
          <w:b/>
          <w:bCs/>
        </w:rPr>
        <w:t>)</w:t>
      </w:r>
      <w:r>
        <w:t xml:space="preserve"> ensures that the total energy production for each </w:t>
      </w:r>
      <w:proofErr w:type="spellStart"/>
      <w:r w:rsidR="0040014A">
        <w:t>Y</w:t>
      </w:r>
      <w:r w:rsidR="00957B3F">
        <w:t>eshuv</w:t>
      </w:r>
      <w:proofErr w:type="spellEnd"/>
      <w:r>
        <w:t xml:space="preserve"> does not exceed </w:t>
      </w:r>
      <w:proofErr w:type="spellStart"/>
      <w:proofErr w:type="gramStart"/>
      <w:r>
        <w:t>it</w:t>
      </w:r>
      <w:r w:rsidR="00CA0B71">
        <w:t>’</w:t>
      </w:r>
      <w:r>
        <w:t>s</w:t>
      </w:r>
      <w:proofErr w:type="spellEnd"/>
      <w:proofErr w:type="gramEnd"/>
      <w:r>
        <w:t xml:space="preserve"> energy consumption limit.</w:t>
      </w:r>
    </w:p>
    <w:p w14:paraId="5F058478" w14:textId="30790885" w:rsidR="00357DAB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4</w:t>
      </w:r>
      <w:r>
        <w:rPr>
          <w:b/>
          <w:bCs/>
        </w:rPr>
        <w:t>)</w:t>
      </w:r>
      <w:r>
        <w:t xml:space="preserve"> limits the energy produced within each eshkol (group) to a certain percentage of the overall energy production.</w:t>
      </w:r>
    </w:p>
    <w:p w14:paraId="3441CFB9" w14:textId="23077325" w:rsidR="00957B3F" w:rsidRDefault="00957B3F" w:rsidP="00957B3F">
      <w:pPr>
        <w:numPr>
          <w:ilvl w:val="0"/>
          <w:numId w:val="3"/>
        </w:numPr>
      </w:pPr>
      <w:r>
        <w:rPr>
          <w:b/>
          <w:bCs/>
        </w:rPr>
        <w:t>Constraint (5)</w:t>
      </w:r>
      <w:r>
        <w:t xml:space="preserve"> ensures that the total energy production for each </w:t>
      </w:r>
      <w:proofErr w:type="spellStart"/>
      <w:r w:rsidR="003B7B5F">
        <w:t>machoz</w:t>
      </w:r>
      <w:proofErr w:type="spellEnd"/>
      <w:r>
        <w:t xml:space="preserve"> does not exceed </w:t>
      </w:r>
      <w:proofErr w:type="spellStart"/>
      <w:proofErr w:type="gramStart"/>
      <w:r>
        <w:t>it</w:t>
      </w:r>
      <w:r w:rsidR="00CA0B71">
        <w:t>’</w:t>
      </w:r>
      <w:r>
        <w:t>s</w:t>
      </w:r>
      <w:proofErr w:type="spellEnd"/>
      <w:proofErr w:type="gramEnd"/>
      <w:r>
        <w:t xml:space="preserve"> energy consumption limit.</w:t>
      </w:r>
    </w:p>
    <w:p w14:paraId="3FC30F2A" w14:textId="4CEE4BF6" w:rsidR="008A7B22" w:rsidRDefault="00381D18" w:rsidP="008A7B22">
      <w:pPr>
        <w:numPr>
          <w:ilvl w:val="0"/>
          <w:numId w:val="3"/>
        </w:numPr>
      </w:pPr>
      <w:r>
        <w:rPr>
          <w:b/>
          <w:bCs/>
        </w:rPr>
        <w:t>Constraint (6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6CE50CAF" w14:textId="12EAFF38" w:rsidR="008A7B22" w:rsidRDefault="008A7B22" w:rsidP="008A7B22"/>
    <w:p w14:paraId="7711A9B6" w14:textId="358BA4D6" w:rsidR="008A7B22" w:rsidRDefault="008A7B22" w:rsidP="008A7B22">
      <w:pPr>
        <w:pStyle w:val="Heading1"/>
      </w:pPr>
      <w:r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 xml:space="preserve">D </w:t>
            </w:r>
            <w:r w:rsidR="00753BDF">
              <w:t>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BF597F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 xml:space="preserve">Energy production (fix)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kWh/year</w:t>
            </w:r>
            <w:r w:rsidR="00274AF9">
              <w:t xml:space="preserve"> </w:t>
            </w:r>
            <w:r w:rsidR="00274AF9">
              <w:t>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BF597F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</w:t>
            </w:r>
            <w:r w:rsidR="009A0C0A">
              <w:t>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BF597F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</w:t>
            </w:r>
            <w:r w:rsidR="009213A7">
              <w:t>(</w:t>
            </w:r>
            <w:r w:rsidR="009213A7">
              <w:t xml:space="preserve">modified </w:t>
            </w:r>
            <w:r w:rsidR="009213A7">
              <w:t>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BF597F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 xml:space="preserve">Potential revenue from crops before PV,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NIS</w:t>
            </w:r>
            <w:r w:rsidR="002C0C51">
              <w:t xml:space="preserve"> </w:t>
            </w:r>
            <w:r w:rsidR="002C0C51">
              <w:t>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2C408DAC" w14:textId="77777777" w:rsidTr="009A0C0A">
        <w:tc>
          <w:tcPr>
            <w:tcW w:w="2235" w:type="dxa"/>
          </w:tcPr>
          <w:p w14:paraId="3A6A9848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oMath>
            </m:oMathPara>
          </w:p>
          <w:p w14:paraId="163A375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526949C9" w14:textId="40B2067C" w:rsidR="008508CA" w:rsidRDefault="002B7113" w:rsidP="009A0C0A">
            <w:pPr>
              <w:pStyle w:val="BodyText"/>
              <w:jc w:val="center"/>
            </w:pPr>
            <w:proofErr w:type="spellStart"/>
            <w:r w:rsidRPr="002B7113">
              <w:t>YeshuvName</w:t>
            </w:r>
            <w:proofErr w:type="spellEnd"/>
            <w:r w:rsidR="00706111">
              <w:t xml:space="preserve"> (column </w:t>
            </w:r>
            <w:r w:rsidR="007B46B9">
              <w:t>from</w:t>
            </w:r>
            <w:r w:rsidR="00706111">
              <w:t xml:space="preserve"> dataset)</w:t>
            </w:r>
          </w:p>
        </w:tc>
      </w:tr>
      <w:tr w:rsidR="008508CA" w14:paraId="17809602" w14:textId="77777777" w:rsidTr="009A0C0A">
        <w:tc>
          <w:tcPr>
            <w:tcW w:w="2235" w:type="dxa"/>
          </w:tcPr>
          <w:p w14:paraId="262932F6" w14:textId="77777777" w:rsidR="008508CA" w:rsidRDefault="00BF597F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6BDA584C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327A439C" w14:textId="5D3B9545" w:rsidR="008508CA" w:rsidRDefault="00105A30" w:rsidP="009A0C0A">
            <w:pPr>
              <w:pStyle w:val="BodyText"/>
              <w:jc w:val="center"/>
            </w:pPr>
            <w:proofErr w:type="spellStart"/>
            <w:r w:rsidRPr="00105A30">
              <w:t>energy_consumption_by_yeshuv</w:t>
            </w:r>
            <w:proofErr w:type="spellEnd"/>
          </w:p>
        </w:tc>
      </w:tr>
      <w:tr w:rsidR="008508CA" w14:paraId="362D6612" w14:textId="77777777" w:rsidTr="009A0C0A">
        <w:tc>
          <w:tcPr>
            <w:tcW w:w="2235" w:type="dxa"/>
          </w:tcPr>
          <w:p w14:paraId="7C20F00C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oMath>
            </m:oMathPara>
          </w:p>
          <w:p w14:paraId="30051600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4E29D717" w14:textId="3F807697" w:rsidR="008508CA" w:rsidRDefault="00FC1898" w:rsidP="009A0C0A">
            <w:pPr>
              <w:pStyle w:val="BodyText"/>
              <w:jc w:val="center"/>
            </w:pPr>
            <w:proofErr w:type="spellStart"/>
            <w:r w:rsidRPr="00FC1898">
              <w:t>yeshuvim_in_eshkolot</w:t>
            </w:r>
            <w:proofErr w:type="spellEnd"/>
          </w:p>
        </w:tc>
      </w:tr>
      <w:tr w:rsidR="008508CA" w14:paraId="4FDC541E" w14:textId="77777777" w:rsidTr="009A0C0A">
        <w:tc>
          <w:tcPr>
            <w:tcW w:w="2235" w:type="dxa"/>
          </w:tcPr>
          <w:p w14:paraId="6C9CACDB" w14:textId="77777777" w:rsidR="008508CA" w:rsidRDefault="00BF597F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0CC2006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995B8B9" w14:textId="0A0DD40A" w:rsidR="008508CA" w:rsidRDefault="004C4A71" w:rsidP="009A0C0A">
            <w:pPr>
              <w:pStyle w:val="BodyText"/>
              <w:jc w:val="center"/>
            </w:pPr>
            <w:proofErr w:type="spellStart"/>
            <w:r w:rsidRPr="004C4A71">
              <w:t>energy_division_between_eshkolot</w:t>
            </w:r>
            <w:proofErr w:type="spellEnd"/>
          </w:p>
        </w:tc>
      </w:tr>
      <w:tr w:rsidR="008508CA" w14:paraId="14B3AE0E" w14:textId="77777777" w:rsidTr="009A0C0A">
        <w:tc>
          <w:tcPr>
            <w:tcW w:w="2235" w:type="dxa"/>
          </w:tcPr>
          <w:p w14:paraId="4347B76A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oMath>
            </m:oMathPara>
          </w:p>
          <w:p w14:paraId="2EB94D7D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5DE857C" w14:textId="06A66FAC" w:rsidR="008508CA" w:rsidRDefault="005650A0" w:rsidP="009A0C0A">
            <w:pPr>
              <w:pStyle w:val="BodyText"/>
              <w:jc w:val="center"/>
            </w:pPr>
            <w:proofErr w:type="spellStart"/>
            <w:r w:rsidRPr="005650A0">
              <w:t>Machoz</w:t>
            </w:r>
            <w:proofErr w:type="spellEnd"/>
            <w:r w:rsidR="00AD55C7">
              <w:t xml:space="preserve"> </w:t>
            </w:r>
            <w:r w:rsidR="00AD55C7">
              <w:t xml:space="preserve">(column </w:t>
            </w:r>
            <w:r w:rsidR="007B46B9">
              <w:t>from</w:t>
            </w:r>
            <w:r w:rsidR="00AD55C7">
              <w:t xml:space="preserve"> dataset)</w:t>
            </w:r>
          </w:p>
        </w:tc>
      </w:tr>
      <w:tr w:rsidR="004B4A6D" w14:paraId="6EF3E5D1" w14:textId="77777777" w:rsidTr="009A0C0A">
        <w:tc>
          <w:tcPr>
            <w:tcW w:w="2235" w:type="dxa"/>
          </w:tcPr>
          <w:p w14:paraId="6FB93BC0" w14:textId="77777777" w:rsidR="004B4A6D" w:rsidRDefault="004B4A6D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72C8D4C9" w14:textId="77777777" w:rsidR="004B4A6D" w:rsidRDefault="004B4A6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D981896" w14:textId="70F08EAF" w:rsidR="004B4A6D" w:rsidRDefault="004B4A6D" w:rsidP="009A0C0A">
            <w:pPr>
              <w:pStyle w:val="BodyText"/>
              <w:jc w:val="center"/>
            </w:pPr>
            <w:proofErr w:type="spellStart"/>
            <w:r w:rsidRPr="00105A30">
              <w:t>energy_consumption_by_</w:t>
            </w:r>
            <w:r>
              <w:t>machoz</w:t>
            </w:r>
            <w:proofErr w:type="spellEnd"/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13DB7" w14:textId="77777777" w:rsidR="00BF597F" w:rsidRDefault="00BF597F">
      <w:pPr>
        <w:spacing w:after="0"/>
      </w:pPr>
      <w:r>
        <w:separator/>
      </w:r>
    </w:p>
  </w:endnote>
  <w:endnote w:type="continuationSeparator" w:id="0">
    <w:p w14:paraId="2D2A51B3" w14:textId="77777777" w:rsidR="00BF597F" w:rsidRDefault="00BF59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D243CB" w14:textId="77777777" w:rsidR="00BF597F" w:rsidRDefault="00BF597F">
      <w:r>
        <w:separator/>
      </w:r>
    </w:p>
  </w:footnote>
  <w:footnote w:type="continuationSeparator" w:id="0">
    <w:p w14:paraId="272BB4BF" w14:textId="77777777" w:rsidR="00BF597F" w:rsidRDefault="00BF59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4148F"/>
    <w:rsid w:val="00055B79"/>
    <w:rsid w:val="0006503C"/>
    <w:rsid w:val="000F29A1"/>
    <w:rsid w:val="00105A30"/>
    <w:rsid w:val="001252CD"/>
    <w:rsid w:val="00141024"/>
    <w:rsid w:val="0014320C"/>
    <w:rsid w:val="0014583F"/>
    <w:rsid w:val="0015134C"/>
    <w:rsid w:val="00184D82"/>
    <w:rsid w:val="001F77EF"/>
    <w:rsid w:val="002358F1"/>
    <w:rsid w:val="00274AF9"/>
    <w:rsid w:val="00283E80"/>
    <w:rsid w:val="002A1351"/>
    <w:rsid w:val="002B7113"/>
    <w:rsid w:val="002C0C51"/>
    <w:rsid w:val="002E2250"/>
    <w:rsid w:val="002E3031"/>
    <w:rsid w:val="00334240"/>
    <w:rsid w:val="00357DAB"/>
    <w:rsid w:val="00362CEF"/>
    <w:rsid w:val="00381D18"/>
    <w:rsid w:val="0039714D"/>
    <w:rsid w:val="003B7B5F"/>
    <w:rsid w:val="0040014A"/>
    <w:rsid w:val="00426183"/>
    <w:rsid w:val="004348BB"/>
    <w:rsid w:val="00444437"/>
    <w:rsid w:val="00491ED2"/>
    <w:rsid w:val="004B1FE2"/>
    <w:rsid w:val="004B4A6D"/>
    <w:rsid w:val="004C4A71"/>
    <w:rsid w:val="004D01A9"/>
    <w:rsid w:val="004D312E"/>
    <w:rsid w:val="00510D67"/>
    <w:rsid w:val="005160A2"/>
    <w:rsid w:val="00555D5B"/>
    <w:rsid w:val="005606A5"/>
    <w:rsid w:val="005650A0"/>
    <w:rsid w:val="0057632F"/>
    <w:rsid w:val="005954D6"/>
    <w:rsid w:val="0059618F"/>
    <w:rsid w:val="005A7793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448C6"/>
    <w:rsid w:val="00753BDF"/>
    <w:rsid w:val="007646BA"/>
    <w:rsid w:val="007732A5"/>
    <w:rsid w:val="00776E63"/>
    <w:rsid w:val="007948BD"/>
    <w:rsid w:val="007B46B9"/>
    <w:rsid w:val="00802A85"/>
    <w:rsid w:val="008508CA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44C4D"/>
    <w:rsid w:val="00957B3F"/>
    <w:rsid w:val="00982EB5"/>
    <w:rsid w:val="00985B1E"/>
    <w:rsid w:val="00993BFF"/>
    <w:rsid w:val="009A0C0A"/>
    <w:rsid w:val="009A4AD0"/>
    <w:rsid w:val="00A119C0"/>
    <w:rsid w:val="00A42C7B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F597F"/>
    <w:rsid w:val="00C24DA0"/>
    <w:rsid w:val="00C53B29"/>
    <w:rsid w:val="00C62A17"/>
    <w:rsid w:val="00C66160"/>
    <w:rsid w:val="00C73179"/>
    <w:rsid w:val="00CA0B71"/>
    <w:rsid w:val="00CE4785"/>
    <w:rsid w:val="00D153FA"/>
    <w:rsid w:val="00D22D00"/>
    <w:rsid w:val="00D26B52"/>
    <w:rsid w:val="00D3060E"/>
    <w:rsid w:val="00DB7F5D"/>
    <w:rsid w:val="00DD4E22"/>
    <w:rsid w:val="00DF404C"/>
    <w:rsid w:val="00E00D39"/>
    <w:rsid w:val="00E50A44"/>
    <w:rsid w:val="00EB1056"/>
    <w:rsid w:val="00EF4530"/>
    <w:rsid w:val="00F070F6"/>
    <w:rsid w:val="00F35686"/>
    <w:rsid w:val="00F92C1C"/>
    <w:rsid w:val="00FB7DEB"/>
    <w:rsid w:val="00FC18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B3F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46</TotalTime>
  <Pages>3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/>
  <cp:keywords/>
  <cp:lastModifiedBy>מקסים פומרנץ</cp:lastModifiedBy>
  <cp:revision>125</cp:revision>
  <cp:lastPrinted>2024-09-17T20:52:00Z</cp:lastPrinted>
  <dcterms:created xsi:type="dcterms:W3CDTF">1970-01-01T00:00:00Z</dcterms:created>
  <dcterms:modified xsi:type="dcterms:W3CDTF">2024-10-12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